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BB9E548" w14:textId="7D51B19C" w:rsidR="00CA5D96" w:rsidRPr="00493DB6" w:rsidRDefault="00DE3D08" w:rsidP="00383714">
      <w:pPr>
        <w:rPr>
          <w:rFonts w:ascii="Times New Roman" w:hAnsi="Times New Roman" w:cs="Times New Roman"/>
          <w:sz w:val="24"/>
          <w:szCs w:val="24"/>
        </w:rPr>
      </w:pPr>
      <w:r w:rsidRPr="00493DB6">
        <w:rPr>
          <w:rFonts w:ascii="Times New Roman" w:eastAsia="ＭＳ 明朝" w:hAnsi="Times New Roman" w:cs="Times New Roman"/>
          <w:noProof/>
          <w:color w:val="FF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C78DB1C" wp14:editId="42179B11">
                <wp:simplePos x="0" y="0"/>
                <wp:positionH relativeFrom="column">
                  <wp:posOffset>-667385</wp:posOffset>
                </wp:positionH>
                <wp:positionV relativeFrom="paragraph">
                  <wp:posOffset>-305960</wp:posOffset>
                </wp:positionV>
                <wp:extent cx="1470991" cy="294199"/>
                <wp:effectExtent l="0" t="0" r="15240" b="10795"/>
                <wp:wrapNone/>
                <wp:docPr id="2" name="テキスト ボックス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70991" cy="29419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FA38534" w14:textId="77777777" w:rsidR="00DE3D08" w:rsidRPr="004C022B" w:rsidRDefault="00DE3D08" w:rsidP="00DE3D08">
                            <w:pPr>
                              <w:jc w:val="center"/>
                              <w:rPr>
                                <w:color w:val="4472C4" w:themeColor="accent5"/>
                              </w:rPr>
                            </w:pPr>
                            <w:r w:rsidRPr="004C022B">
                              <w:rPr>
                                <w:rFonts w:hint="eastAsia"/>
                                <w:color w:val="4472C4" w:themeColor="accent5"/>
                              </w:rPr>
                              <w:t xml:space="preserve">A4 within </w:t>
                            </w:r>
                            <w:r w:rsidR="00F94C66">
                              <w:rPr>
                                <w:color w:val="4472C4" w:themeColor="accent5"/>
                              </w:rPr>
                              <w:t>one</w:t>
                            </w:r>
                            <w:r w:rsidRPr="004C022B">
                              <w:rPr>
                                <w:rFonts w:hint="eastAsia"/>
                                <w:color w:val="4472C4" w:themeColor="accent5"/>
                              </w:rPr>
                              <w:t xml:space="preserve"> p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C78DB1C"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2" o:spid="_x0000_s1026" type="#_x0000_t202" style="position:absolute;left:0;text-align:left;margin-left:-52.55pt;margin-top:-24.1pt;width:115.85pt;height:23.1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" fillcolor="white [3201]" strokeweight=".5pt">
                <v:textbox>
                  <w:txbxContent>
                    <w:p w14:paraId="6FA38534" w14:textId="77777777" w:rsidR="00DE3D08" w:rsidRPr="004C022B" w:rsidRDefault="00DE3D08" w:rsidP="00DE3D08">
                      <w:pPr>
                        <w:jc w:val="center"/>
                        <w:rPr>
                          <w:color w:val="4472C4" w:themeColor="accent5"/>
                        </w:rPr>
                      </w:pPr>
                      <w:r w:rsidRPr="004C022B">
                        <w:rPr>
                          <w:rFonts w:hint="eastAsia"/>
                          <w:color w:val="4472C4" w:themeColor="accent5"/>
                        </w:rPr>
                        <w:t xml:space="preserve">A4 within </w:t>
                      </w:r>
                      <w:r w:rsidR="00F94C66">
                        <w:rPr>
                          <w:color w:val="4472C4" w:themeColor="accent5"/>
                        </w:rPr>
                        <w:t>one</w:t>
                      </w:r>
                      <w:r w:rsidRPr="004C022B">
                        <w:rPr>
                          <w:rFonts w:hint="eastAsia"/>
                          <w:color w:val="4472C4" w:themeColor="accent5"/>
                        </w:rPr>
                        <w:t xml:space="preserve"> page</w:t>
                      </w:r>
                    </w:p>
                  </w:txbxContent>
                </v:textbox>
              </v:shape>
            </w:pict>
          </mc:Fallback>
        </mc:AlternateContent>
      </w:r>
    </w:p>
    <w:p w14:paraId="3EC55D11" w14:textId="377B4219" w:rsidR="00A533B2" w:rsidRDefault="00A533B2" w:rsidP="00E764B2">
      <w:pPr>
        <w:pStyle w:val="Default"/>
        <w:jc w:val="center"/>
        <w:rPr>
          <w:b/>
          <w:color w:val="000000" w:themeColor="text1"/>
          <w:sz w:val="28"/>
          <w:szCs w:val="28"/>
          <w:lang w:eastAsia="ja-JP"/>
        </w:rPr>
      </w:pPr>
    </w:p>
    <w:p w14:paraId="0F7D9179" w14:textId="51488F62" w:rsidR="005464E5" w:rsidRPr="00493DB6" w:rsidRDefault="005464E5" w:rsidP="00E764B2">
      <w:pPr>
        <w:pStyle w:val="Default"/>
        <w:jc w:val="center"/>
        <w:rPr>
          <w:b/>
          <w:color w:val="000000" w:themeColor="text1"/>
          <w:sz w:val="28"/>
          <w:szCs w:val="28"/>
          <w:lang w:eastAsia="ja-JP"/>
        </w:rPr>
      </w:pPr>
    </w:p>
    <w:p w14:paraId="34901B62" w14:textId="1F89060B" w:rsidR="00E764B2" w:rsidRPr="00493DB6" w:rsidRDefault="00A043BA" w:rsidP="00E764B2">
      <w:pPr>
        <w:pStyle w:val="Default"/>
        <w:jc w:val="center"/>
        <w:rPr>
          <w:b/>
          <w:color w:val="000000" w:themeColor="text1"/>
          <w:sz w:val="28"/>
          <w:szCs w:val="28"/>
        </w:rPr>
      </w:pPr>
      <w:r w:rsidRPr="00493DB6">
        <w:rPr>
          <w:b/>
          <w:color w:val="000000" w:themeColor="text1"/>
          <w:sz w:val="28"/>
          <w:szCs w:val="28"/>
        </w:rPr>
        <w:t xml:space="preserve">“Title of </w:t>
      </w:r>
      <w:r w:rsidR="000858AE">
        <w:rPr>
          <w:b/>
          <w:color w:val="000000" w:themeColor="text1"/>
          <w:sz w:val="28"/>
          <w:szCs w:val="28"/>
          <w:lang w:eastAsia="ja-JP"/>
        </w:rPr>
        <w:t>Y</w:t>
      </w:r>
      <w:r w:rsidRPr="00493DB6">
        <w:rPr>
          <w:b/>
          <w:color w:val="000000" w:themeColor="text1"/>
          <w:sz w:val="28"/>
          <w:szCs w:val="28"/>
        </w:rPr>
        <w:t xml:space="preserve">our </w:t>
      </w:r>
      <w:r w:rsidR="000858AE">
        <w:rPr>
          <w:b/>
          <w:color w:val="000000" w:themeColor="text1"/>
          <w:sz w:val="28"/>
          <w:szCs w:val="28"/>
        </w:rPr>
        <w:t>T</w:t>
      </w:r>
      <w:r w:rsidR="00493DB6" w:rsidRPr="00493DB6">
        <w:rPr>
          <w:b/>
          <w:color w:val="000000" w:themeColor="text1"/>
          <w:sz w:val="28"/>
          <w:szCs w:val="28"/>
        </w:rPr>
        <w:t>alk</w:t>
      </w:r>
      <w:r w:rsidR="00643F0E" w:rsidRPr="00493DB6">
        <w:rPr>
          <w:b/>
          <w:color w:val="000000" w:themeColor="text1"/>
          <w:sz w:val="28"/>
          <w:szCs w:val="28"/>
        </w:rPr>
        <w:t>”</w:t>
      </w:r>
    </w:p>
    <w:p w14:paraId="17776003" w14:textId="77777777" w:rsidR="00E764B2" w:rsidRPr="00493DB6" w:rsidRDefault="00E764B2" w:rsidP="00E764B2">
      <w:pPr>
        <w:pStyle w:val="Default"/>
        <w:jc w:val="center"/>
        <w:rPr>
          <w:b/>
        </w:rPr>
      </w:pPr>
    </w:p>
    <w:p w14:paraId="59AB0BA9" w14:textId="77777777" w:rsidR="00E764B2" w:rsidRPr="00493DB6" w:rsidRDefault="00A043BA" w:rsidP="00E764B2">
      <w:pPr>
        <w:pStyle w:val="Default"/>
        <w:jc w:val="center"/>
        <w:rPr>
          <w:b/>
          <w:color w:val="auto"/>
        </w:rPr>
      </w:pPr>
      <w:r w:rsidRPr="00493DB6">
        <w:rPr>
          <w:b/>
          <w:color w:val="auto"/>
        </w:rPr>
        <w:t>Name</w:t>
      </w:r>
    </w:p>
    <w:p w14:paraId="11EB318E" w14:textId="3EA86CDC" w:rsidR="00E764B2" w:rsidRPr="00493DB6" w:rsidRDefault="00A043BA" w:rsidP="00643F0E">
      <w:pPr>
        <w:pStyle w:val="Default"/>
        <w:jc w:val="center"/>
        <w:rPr>
          <w:iCs/>
          <w:color w:val="auto"/>
        </w:rPr>
      </w:pPr>
      <w:r w:rsidRPr="00493DB6">
        <w:rPr>
          <w:color w:val="auto"/>
        </w:rPr>
        <w:t>Affiliation</w:t>
      </w:r>
    </w:p>
    <w:p w14:paraId="06D8E24A" w14:textId="77777777" w:rsidR="00E764B2" w:rsidRPr="00493DB6" w:rsidRDefault="00E764B2" w:rsidP="00E764B2">
      <w:pPr>
        <w:pStyle w:val="Default"/>
        <w:rPr>
          <w:iCs/>
          <w:color w:val="auto"/>
        </w:rPr>
      </w:pPr>
    </w:p>
    <w:p w14:paraId="496DF238" w14:textId="1FE4D9D0" w:rsidR="00E764B2" w:rsidRPr="00493DB6" w:rsidRDefault="00E764B2" w:rsidP="00EF0846">
      <w:pPr>
        <w:pStyle w:val="Default"/>
        <w:rPr>
          <w:b/>
          <w:bCs/>
          <w:color w:val="auto"/>
        </w:rPr>
      </w:pPr>
      <w:r w:rsidRPr="00493DB6">
        <w:rPr>
          <w:b/>
          <w:bCs/>
          <w:color w:val="auto"/>
        </w:rPr>
        <w:t>Abstract</w:t>
      </w:r>
    </w:p>
    <w:p w14:paraId="19F2372C" w14:textId="77777777" w:rsidR="00B25375" w:rsidRDefault="00493DB6" w:rsidP="00643F0E">
      <w:pPr>
        <w:autoSpaceDE w:val="0"/>
        <w:autoSpaceDN w:val="0"/>
        <w:adjustRightInd w:val="0"/>
        <w:rPr>
          <w:rFonts w:ascii="Times New Roman" w:hAnsi="Times New Roman" w:cs="Times New Roman"/>
          <w:bCs/>
          <w:sz w:val="22"/>
          <w:szCs w:val="24"/>
        </w:rPr>
      </w:pPr>
      <w:r>
        <w:rPr>
          <w:rFonts w:ascii="Times New Roman" w:hAnsi="Times New Roman" w:cs="Times New Roman" w:hint="eastAsia"/>
          <w:bCs/>
          <w:sz w:val="22"/>
          <w:szCs w:val="24"/>
        </w:rPr>
        <w:t>(</w:t>
      </w:r>
      <w:r>
        <w:rPr>
          <w:rFonts w:ascii="Times New Roman" w:hAnsi="Times New Roman" w:cs="Times New Roman"/>
          <w:bCs/>
          <w:sz w:val="22"/>
          <w:szCs w:val="24"/>
        </w:rPr>
        <w:t>Times New Roman, 11 points</w:t>
      </w:r>
      <w:r>
        <w:rPr>
          <w:rFonts w:ascii="Times New Roman" w:hAnsi="Times New Roman" w:cs="Times New Roman" w:hint="eastAsia"/>
          <w:bCs/>
          <w:sz w:val="22"/>
          <w:szCs w:val="24"/>
        </w:rPr>
        <w:t>)</w:t>
      </w:r>
    </w:p>
    <w:p w14:paraId="7C3B4AE1" w14:textId="77777777" w:rsidR="00C81117" w:rsidRDefault="00C81117" w:rsidP="00C81117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</w:p>
    <w:p w14:paraId="09B486EA" w14:textId="77777777" w:rsidR="00C81117" w:rsidRDefault="00C81117" w:rsidP="00C81117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</w:p>
    <w:p w14:paraId="6DA86525" w14:textId="77777777" w:rsidR="00C81117" w:rsidRDefault="00C81117" w:rsidP="00C81117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</w:p>
    <w:p w14:paraId="703D27BC" w14:textId="77777777" w:rsidR="00C81117" w:rsidRDefault="00C81117" w:rsidP="00C81117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</w:p>
    <w:p w14:paraId="752A5BB1" w14:textId="77777777" w:rsidR="00C81117" w:rsidRDefault="00C81117" w:rsidP="00C81117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</w:p>
    <w:p w14:paraId="750C9400" w14:textId="77777777" w:rsidR="00C81117" w:rsidRDefault="00C81117" w:rsidP="00C81117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</w:p>
    <w:p w14:paraId="7E96CA31" w14:textId="77777777" w:rsidR="00C81117" w:rsidRDefault="00C81117" w:rsidP="00C81117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</w:p>
    <w:p w14:paraId="79D7C64A" w14:textId="77777777" w:rsidR="00C81117" w:rsidRDefault="00C81117" w:rsidP="00C81117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</w:p>
    <w:p w14:paraId="65DEF4E6" w14:textId="77777777" w:rsidR="00C81117" w:rsidRDefault="00C81117" w:rsidP="00C81117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</w:p>
    <w:p w14:paraId="35660AAD" w14:textId="77777777" w:rsidR="00C81117" w:rsidRDefault="00C81117" w:rsidP="00C81117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</w:p>
    <w:p w14:paraId="26B450A3" w14:textId="77777777" w:rsidR="00C81117" w:rsidRDefault="00C81117" w:rsidP="00C81117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</w:p>
    <w:p w14:paraId="6E86431F" w14:textId="77777777" w:rsidR="00C81117" w:rsidRDefault="00C81117" w:rsidP="00C81117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</w:p>
    <w:p w14:paraId="2FC9E829" w14:textId="77777777" w:rsidR="00C81117" w:rsidRDefault="00C81117" w:rsidP="00C81117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</w:p>
    <w:p w14:paraId="6FDC35F2" w14:textId="77777777" w:rsidR="00C81117" w:rsidRDefault="00C81117" w:rsidP="00C81117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</w:p>
    <w:p w14:paraId="6E0E88EF" w14:textId="77777777" w:rsidR="00C81117" w:rsidRDefault="00C81117" w:rsidP="00C81117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</w:p>
    <w:p w14:paraId="3EA83B20" w14:textId="77777777" w:rsidR="00C81117" w:rsidRDefault="00C81117" w:rsidP="00C81117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</w:p>
    <w:p w14:paraId="56F10FAB" w14:textId="77777777" w:rsidR="00C81117" w:rsidRDefault="00C81117" w:rsidP="00C81117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</w:p>
    <w:p w14:paraId="78F2F32D" w14:textId="77777777" w:rsidR="00C81117" w:rsidRDefault="00C81117" w:rsidP="00C81117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</w:p>
    <w:p w14:paraId="1B68004F" w14:textId="77777777" w:rsidR="00C81117" w:rsidRDefault="00C81117" w:rsidP="00C81117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</w:p>
    <w:p w14:paraId="7FE08D05" w14:textId="77777777" w:rsidR="00C81117" w:rsidRDefault="00C81117" w:rsidP="00C81117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</w:p>
    <w:p w14:paraId="30E09F32" w14:textId="77777777" w:rsidR="00933373" w:rsidRDefault="00933373" w:rsidP="00C81117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</w:p>
    <w:p w14:paraId="10B4126B" w14:textId="77777777" w:rsidR="00933373" w:rsidRDefault="00933373" w:rsidP="00C81117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</w:p>
    <w:p w14:paraId="378E59F1" w14:textId="77777777" w:rsidR="00933373" w:rsidRDefault="00933373" w:rsidP="00C81117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</w:p>
    <w:p w14:paraId="648EED1A" w14:textId="77777777" w:rsidR="00C81117" w:rsidRDefault="00C81117" w:rsidP="00C81117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</w:p>
    <w:p w14:paraId="5A2AFB0D" w14:textId="691D044D" w:rsidR="00C81117" w:rsidRDefault="00C81117" w:rsidP="00C81117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 w:rsidRPr="002F771F">
        <w:rPr>
          <w:rFonts w:asciiTheme="minorEastAsia" w:hAnsiTheme="minorEastAsia"/>
          <w:b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1D3112E" wp14:editId="6946BF0A">
                <wp:simplePos x="0" y="0"/>
                <wp:positionH relativeFrom="column">
                  <wp:posOffset>-9144</wp:posOffset>
                </wp:positionH>
                <wp:positionV relativeFrom="paragraph">
                  <wp:posOffset>153797</wp:posOffset>
                </wp:positionV>
                <wp:extent cx="1600200" cy="0"/>
                <wp:effectExtent l="0" t="0" r="19050" b="19050"/>
                <wp:wrapNone/>
                <wp:docPr id="37" name="直線コネクタ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002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D6A098F" id="直線コネクタ 37" o:spid="_x0000_s1026" style="position:absolute;left:0;text-align:lef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7pt,12.1pt" to="125.3pt,1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" strokecolor="gray [1629]" strokeweight=".5pt">
                <v:stroke joinstyle="miter"/>
              </v:line>
            </w:pict>
          </mc:Fallback>
        </mc:AlternateContent>
      </w:r>
    </w:p>
    <w:p w14:paraId="3DEDFE2F" w14:textId="2984D30F" w:rsidR="00C81117" w:rsidRPr="00424162" w:rsidRDefault="00834060" w:rsidP="00C81117">
      <w:pPr>
        <w:spacing w:line="200" w:lineRule="exact"/>
        <w:rPr>
          <w:rFonts w:ascii="Times New Roman" w:hAnsi="Times New Roman" w:cs="Times New Roman"/>
          <w:spacing w:val="-3"/>
          <w:sz w:val="18"/>
          <w:szCs w:val="18"/>
          <w:shd w:val="clear" w:color="auto" w:fill="FFFFFF"/>
        </w:rPr>
      </w:pPr>
      <w:r>
        <w:rPr>
          <w:rFonts w:ascii="Times New Roman" w:hAnsi="Times New Roman" w:cs="Times New Roman"/>
          <w:noProof/>
          <w:spacing w:val="-3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A1BDEB6" wp14:editId="7A3BE486">
                <wp:simplePos x="0" y="0"/>
                <wp:positionH relativeFrom="column">
                  <wp:posOffset>-11430</wp:posOffset>
                </wp:positionH>
                <wp:positionV relativeFrom="paragraph">
                  <wp:posOffset>50165</wp:posOffset>
                </wp:positionV>
                <wp:extent cx="889000" cy="1073150"/>
                <wp:effectExtent l="0" t="0" r="25400" b="12700"/>
                <wp:wrapSquare wrapText="bothSides"/>
                <wp:docPr id="3" name="正方形/長方形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89000" cy="10731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4266CF4" w14:textId="77777777" w:rsidR="00834060" w:rsidRDefault="00834060" w:rsidP="00834060">
                            <w:pPr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Phot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1BDEB6" id="正方形/長方形 3" o:spid="_x0000_s1027" style="position:absolute;left:0;text-align:left;margin-left:-.9pt;margin-top:3.95pt;width:70pt;height:84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" fillcolor="white [3201]" strokecolor="black [3200]" strokeweight="1pt">
                <v:textbox>
                  <w:txbxContent>
                    <w:p w14:paraId="24266CF4" w14:textId="77777777" w:rsidR="00834060" w:rsidRDefault="00834060" w:rsidP="00834060">
                      <w:pPr>
                        <w:jc w:val="center"/>
                      </w:pPr>
                      <w:r>
                        <w:rPr>
                          <w:rFonts w:hint="eastAsia"/>
                        </w:rPr>
                        <w:t>Photo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  <w:r>
        <w:rPr>
          <w:rFonts w:ascii="Times New Roman" w:hAnsi="Times New Roman" w:cs="Times New Roman"/>
          <w:spacing w:val="-3"/>
          <w:sz w:val="18"/>
          <w:szCs w:val="18"/>
          <w:shd w:val="clear" w:color="auto" w:fill="FFFFFF"/>
        </w:rPr>
        <w:t>Please describe your biographical statement approximately within 100 – 200 words, Times New Roman, 9 points.</w:t>
      </w:r>
    </w:p>
    <w:p w14:paraId="6E3D3075" w14:textId="77777777" w:rsidR="00C81117" w:rsidRPr="00C81117" w:rsidRDefault="00C81117" w:rsidP="00643F0E">
      <w:pPr>
        <w:autoSpaceDE w:val="0"/>
        <w:autoSpaceDN w:val="0"/>
        <w:adjustRightInd w:val="0"/>
        <w:rPr>
          <w:rFonts w:ascii="Times New Roman" w:hAnsi="Times New Roman" w:cs="Times New Roman"/>
          <w:bCs/>
          <w:sz w:val="22"/>
          <w:szCs w:val="24"/>
        </w:rPr>
      </w:pPr>
    </w:p>
    <w:sectPr w:rsidR="00C81117" w:rsidRPr="00C81117" w:rsidSect="008D01C7">
      <w:type w:val="continuous"/>
      <w:pgSz w:w="11906" w:h="16838" w:code="9"/>
      <w:pgMar w:top="851" w:right="1559" w:bottom="1276" w:left="1418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8BAF38" w14:textId="77777777" w:rsidR="007F2E18" w:rsidRDefault="007F2E18" w:rsidP="00F679C9">
      <w:r>
        <w:separator/>
      </w:r>
    </w:p>
  </w:endnote>
  <w:endnote w:type="continuationSeparator" w:id="0">
    <w:p w14:paraId="2E9D8646" w14:textId="77777777" w:rsidR="007F2E18" w:rsidRDefault="007F2E18" w:rsidP="00F679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422B76C" w14:textId="77777777" w:rsidR="007F2E18" w:rsidRDefault="007F2E18" w:rsidP="00F679C9">
      <w:r>
        <w:separator/>
      </w:r>
    </w:p>
  </w:footnote>
  <w:footnote w:type="continuationSeparator" w:id="0">
    <w:p w14:paraId="3B0CD892" w14:textId="77777777" w:rsidR="007F2E18" w:rsidRDefault="007F2E18" w:rsidP="00F679C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6FE7E6E"/>
    <w:multiLevelType w:val="hybridMultilevel"/>
    <w:tmpl w:val="03BC7B82"/>
    <w:lvl w:ilvl="0" w:tplc="C12AEEF0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5E6C1625"/>
    <w:multiLevelType w:val="hybridMultilevel"/>
    <w:tmpl w:val="88C2F05E"/>
    <w:lvl w:ilvl="0" w:tplc="B546F112">
      <w:start w:val="1"/>
      <w:numFmt w:val="decimal"/>
      <w:lvlText w:val="%1)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694D09BB"/>
    <w:multiLevelType w:val="hybridMultilevel"/>
    <w:tmpl w:val="7AA0B6B0"/>
    <w:lvl w:ilvl="0" w:tplc="F56CEE02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413480675">
    <w:abstractNumId w:val="0"/>
  </w:num>
  <w:num w:numId="2" w16cid:durableId="1784836564">
    <w:abstractNumId w:val="2"/>
  </w:num>
  <w:num w:numId="3" w16cid:durableId="14804628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c3NTUzMzMxMDE0NDRR0lEKTi0uzszPAykwrgUApRF0KSwAAAA="/>
  </w:docVars>
  <w:rsids>
    <w:rsidRoot w:val="006A7DDF"/>
    <w:rsid w:val="000126BA"/>
    <w:rsid w:val="00013FBD"/>
    <w:rsid w:val="000268AF"/>
    <w:rsid w:val="0006231E"/>
    <w:rsid w:val="000858AE"/>
    <w:rsid w:val="000B51D5"/>
    <w:rsid w:val="000B6AB8"/>
    <w:rsid w:val="000F45DD"/>
    <w:rsid w:val="00136698"/>
    <w:rsid w:val="00176C1F"/>
    <w:rsid w:val="001B2D6F"/>
    <w:rsid w:val="001D706B"/>
    <w:rsid w:val="001E3670"/>
    <w:rsid w:val="001E45BB"/>
    <w:rsid w:val="002249BC"/>
    <w:rsid w:val="00236AF3"/>
    <w:rsid w:val="00255126"/>
    <w:rsid w:val="00296060"/>
    <w:rsid w:val="002A0980"/>
    <w:rsid w:val="002E53BB"/>
    <w:rsid w:val="002F771F"/>
    <w:rsid w:val="003334FB"/>
    <w:rsid w:val="00344C85"/>
    <w:rsid w:val="003454E5"/>
    <w:rsid w:val="00355F6B"/>
    <w:rsid w:val="003603FF"/>
    <w:rsid w:val="00361A80"/>
    <w:rsid w:val="0036604F"/>
    <w:rsid w:val="00370B3F"/>
    <w:rsid w:val="00383714"/>
    <w:rsid w:val="00384453"/>
    <w:rsid w:val="00386248"/>
    <w:rsid w:val="003A64B2"/>
    <w:rsid w:val="003B4F4E"/>
    <w:rsid w:val="003D2792"/>
    <w:rsid w:val="003D7C77"/>
    <w:rsid w:val="003E1E60"/>
    <w:rsid w:val="00424162"/>
    <w:rsid w:val="00425912"/>
    <w:rsid w:val="00484299"/>
    <w:rsid w:val="00484B10"/>
    <w:rsid w:val="00493DB6"/>
    <w:rsid w:val="00496697"/>
    <w:rsid w:val="004A72FA"/>
    <w:rsid w:val="00515C67"/>
    <w:rsid w:val="0053014D"/>
    <w:rsid w:val="005464E5"/>
    <w:rsid w:val="00547F2E"/>
    <w:rsid w:val="0055090D"/>
    <w:rsid w:val="00551B2B"/>
    <w:rsid w:val="0059186B"/>
    <w:rsid w:val="0059660F"/>
    <w:rsid w:val="005B0AFB"/>
    <w:rsid w:val="005B44F3"/>
    <w:rsid w:val="005E6A54"/>
    <w:rsid w:val="005F41C9"/>
    <w:rsid w:val="00643F0E"/>
    <w:rsid w:val="00644012"/>
    <w:rsid w:val="006A088C"/>
    <w:rsid w:val="006A3D49"/>
    <w:rsid w:val="006A7DDF"/>
    <w:rsid w:val="006C2972"/>
    <w:rsid w:val="006E3302"/>
    <w:rsid w:val="006E7F26"/>
    <w:rsid w:val="006F4760"/>
    <w:rsid w:val="00700E4D"/>
    <w:rsid w:val="00710A9E"/>
    <w:rsid w:val="00776A6F"/>
    <w:rsid w:val="007A0720"/>
    <w:rsid w:val="007B3C5D"/>
    <w:rsid w:val="007F2E18"/>
    <w:rsid w:val="008000D4"/>
    <w:rsid w:val="00815404"/>
    <w:rsid w:val="00816046"/>
    <w:rsid w:val="008273DB"/>
    <w:rsid w:val="00834060"/>
    <w:rsid w:val="0087575A"/>
    <w:rsid w:val="008904C4"/>
    <w:rsid w:val="00891C75"/>
    <w:rsid w:val="008B720F"/>
    <w:rsid w:val="008D01C7"/>
    <w:rsid w:val="008F269C"/>
    <w:rsid w:val="008F3D2E"/>
    <w:rsid w:val="00925160"/>
    <w:rsid w:val="00933373"/>
    <w:rsid w:val="00952632"/>
    <w:rsid w:val="00955F54"/>
    <w:rsid w:val="00957807"/>
    <w:rsid w:val="0096407D"/>
    <w:rsid w:val="009A3F5E"/>
    <w:rsid w:val="009E3FAF"/>
    <w:rsid w:val="009F4CB6"/>
    <w:rsid w:val="00A0407A"/>
    <w:rsid w:val="00A043BA"/>
    <w:rsid w:val="00A06AE7"/>
    <w:rsid w:val="00A2471B"/>
    <w:rsid w:val="00A40AB7"/>
    <w:rsid w:val="00A533B2"/>
    <w:rsid w:val="00A60D76"/>
    <w:rsid w:val="00A64396"/>
    <w:rsid w:val="00A656FA"/>
    <w:rsid w:val="00AC7DF3"/>
    <w:rsid w:val="00AD7989"/>
    <w:rsid w:val="00AF7FFD"/>
    <w:rsid w:val="00B25375"/>
    <w:rsid w:val="00B53B63"/>
    <w:rsid w:val="00B6498D"/>
    <w:rsid w:val="00B67A29"/>
    <w:rsid w:val="00BB7931"/>
    <w:rsid w:val="00BD09AC"/>
    <w:rsid w:val="00BE219D"/>
    <w:rsid w:val="00C36312"/>
    <w:rsid w:val="00C56FF2"/>
    <w:rsid w:val="00C57DC9"/>
    <w:rsid w:val="00C67C2F"/>
    <w:rsid w:val="00C72C96"/>
    <w:rsid w:val="00C77F52"/>
    <w:rsid w:val="00C81117"/>
    <w:rsid w:val="00C83CE5"/>
    <w:rsid w:val="00CA0C78"/>
    <w:rsid w:val="00CA5D96"/>
    <w:rsid w:val="00CA7760"/>
    <w:rsid w:val="00CB4988"/>
    <w:rsid w:val="00D012DB"/>
    <w:rsid w:val="00D2658C"/>
    <w:rsid w:val="00D52AB2"/>
    <w:rsid w:val="00DB1F17"/>
    <w:rsid w:val="00DC6671"/>
    <w:rsid w:val="00DD4752"/>
    <w:rsid w:val="00DE3D08"/>
    <w:rsid w:val="00E01D56"/>
    <w:rsid w:val="00E25E48"/>
    <w:rsid w:val="00E43E38"/>
    <w:rsid w:val="00E4446A"/>
    <w:rsid w:val="00E764B2"/>
    <w:rsid w:val="00E838B2"/>
    <w:rsid w:val="00EB4320"/>
    <w:rsid w:val="00ED0A72"/>
    <w:rsid w:val="00ED5717"/>
    <w:rsid w:val="00EF0846"/>
    <w:rsid w:val="00F03C4E"/>
    <w:rsid w:val="00F050BC"/>
    <w:rsid w:val="00F12B69"/>
    <w:rsid w:val="00F270E3"/>
    <w:rsid w:val="00F31EBB"/>
    <w:rsid w:val="00F64100"/>
    <w:rsid w:val="00F679C9"/>
    <w:rsid w:val="00F76C01"/>
    <w:rsid w:val="00F85A79"/>
    <w:rsid w:val="00F91C8B"/>
    <w:rsid w:val="00F94C66"/>
    <w:rsid w:val="00FA55C0"/>
    <w:rsid w:val="00FB67EF"/>
    <w:rsid w:val="00FB6837"/>
    <w:rsid w:val="00FD14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5B94BB56"/>
  <w15:chartTrackingRefBased/>
  <w15:docId w15:val="{2F99A195-00C4-41C9-8625-9F1E5E7B30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C57DC9"/>
    <w:pPr>
      <w:keepNext/>
      <w:outlineLvl w:val="0"/>
    </w:pPr>
    <w:rPr>
      <w:rFonts w:asciiTheme="majorHAnsi" w:eastAsiaTheme="majorEastAsia" w:hAnsiTheme="majorHAnsi" w:cstheme="majorBidi"/>
      <w:sz w:val="24"/>
      <w:szCs w:val="24"/>
    </w:rPr>
  </w:style>
  <w:style w:type="paragraph" w:styleId="2">
    <w:name w:val="heading 2"/>
    <w:basedOn w:val="a"/>
    <w:link w:val="20"/>
    <w:qFormat/>
    <w:rsid w:val="00425912"/>
    <w:pPr>
      <w:widowControl/>
      <w:spacing w:before="100" w:beforeAutospacing="1" w:after="100" w:afterAutospacing="1"/>
      <w:jc w:val="left"/>
      <w:outlineLvl w:val="1"/>
    </w:pPr>
    <w:rPr>
      <w:rFonts w:ascii="Times New Roman" w:eastAsia="游明朝" w:hAnsi="Times New Roman" w:cs="Times New Roman"/>
      <w:b/>
      <w:bCs/>
      <w:kern w:val="0"/>
      <w:sz w:val="36"/>
      <w:szCs w:val="36"/>
      <w:lang w:eastAsia="en-US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EF0846"/>
    <w:pPr>
      <w:keepNext/>
      <w:ind w:leftChars="400" w:left="400"/>
      <w:outlineLvl w:val="2"/>
    </w:pPr>
    <w:rPr>
      <w:rFonts w:asciiTheme="majorHAnsi" w:eastAsiaTheme="majorEastAsia" w:hAnsiTheme="majorHAnsi" w:cstheme="majorBidi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C83CE5"/>
    <w:pPr>
      <w:keepNext/>
      <w:ind w:leftChars="400" w:left="400"/>
      <w:outlineLvl w:val="3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679C9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F679C9"/>
  </w:style>
  <w:style w:type="paragraph" w:styleId="a5">
    <w:name w:val="footer"/>
    <w:basedOn w:val="a"/>
    <w:link w:val="a6"/>
    <w:uiPriority w:val="99"/>
    <w:unhideWhenUsed/>
    <w:rsid w:val="00F679C9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F679C9"/>
  </w:style>
  <w:style w:type="character" w:customStyle="1" w:styleId="20">
    <w:name w:val="見出し 2 (文字)"/>
    <w:basedOn w:val="a0"/>
    <w:link w:val="2"/>
    <w:rsid w:val="00425912"/>
    <w:rPr>
      <w:rFonts w:ascii="Times New Roman" w:eastAsia="游明朝" w:hAnsi="Times New Roman" w:cs="Times New Roman"/>
      <w:b/>
      <w:bCs/>
      <w:kern w:val="0"/>
      <w:sz w:val="36"/>
      <w:szCs w:val="36"/>
      <w:lang w:eastAsia="en-US"/>
    </w:rPr>
  </w:style>
  <w:style w:type="table" w:styleId="a7">
    <w:name w:val="Table Grid"/>
    <w:basedOn w:val="a1"/>
    <w:uiPriority w:val="39"/>
    <w:rsid w:val="009A3F5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Hyperlink"/>
    <w:uiPriority w:val="99"/>
    <w:unhideWhenUsed/>
    <w:rsid w:val="005F41C9"/>
    <w:rPr>
      <w:color w:val="0000FF"/>
      <w:u w:val="single"/>
    </w:rPr>
  </w:style>
  <w:style w:type="paragraph" w:styleId="Web">
    <w:name w:val="Normal (Web)"/>
    <w:basedOn w:val="a"/>
    <w:uiPriority w:val="99"/>
    <w:unhideWhenUsed/>
    <w:rsid w:val="005F41C9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sz w:val="24"/>
      <w:szCs w:val="24"/>
      <w:lang w:eastAsia="en-US"/>
    </w:rPr>
  </w:style>
  <w:style w:type="paragraph" w:customStyle="1" w:styleId="Author">
    <w:name w:val="Author Знак"/>
    <w:next w:val="Organization"/>
    <w:uiPriority w:val="99"/>
    <w:rsid w:val="005F41C9"/>
    <w:pPr>
      <w:keepNext/>
      <w:keepLines/>
      <w:jc w:val="center"/>
    </w:pPr>
    <w:rPr>
      <w:rFonts w:ascii="Times New Roman" w:hAnsi="Times New Roman" w:cs="Times New Roman"/>
      <w:i/>
      <w:iCs/>
      <w:kern w:val="0"/>
      <w:sz w:val="24"/>
      <w:szCs w:val="24"/>
      <w:lang w:eastAsia="ru-RU"/>
    </w:rPr>
  </w:style>
  <w:style w:type="paragraph" w:customStyle="1" w:styleId="Organization">
    <w:name w:val="Organization Знак"/>
    <w:uiPriority w:val="99"/>
    <w:rsid w:val="005F41C9"/>
    <w:pPr>
      <w:keepNext/>
      <w:keepLines/>
      <w:jc w:val="center"/>
    </w:pPr>
    <w:rPr>
      <w:rFonts w:ascii="Times New Roman" w:hAnsi="Times New Roman" w:cs="Times New Roman"/>
      <w:kern w:val="0"/>
      <w:sz w:val="24"/>
      <w:szCs w:val="24"/>
      <w:lang w:val="ru-RU" w:eastAsia="ru-RU"/>
    </w:rPr>
  </w:style>
  <w:style w:type="paragraph" w:customStyle="1" w:styleId="TextOfThesis">
    <w:name w:val="TextOfThesis Знак"/>
    <w:uiPriority w:val="99"/>
    <w:rsid w:val="005F41C9"/>
    <w:pPr>
      <w:ind w:firstLine="709"/>
      <w:jc w:val="both"/>
    </w:pPr>
    <w:rPr>
      <w:rFonts w:ascii="Times New Roman" w:hAnsi="Times New Roman" w:cs="Times New Roman"/>
      <w:kern w:val="0"/>
      <w:sz w:val="24"/>
      <w:szCs w:val="24"/>
      <w:lang w:val="ru-RU" w:eastAsia="ru-RU"/>
    </w:rPr>
  </w:style>
  <w:style w:type="paragraph" w:styleId="a9">
    <w:name w:val="Balloon Text"/>
    <w:basedOn w:val="a"/>
    <w:link w:val="aa"/>
    <w:uiPriority w:val="99"/>
    <w:semiHidden/>
    <w:unhideWhenUsed/>
    <w:rsid w:val="00FB6837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FB6837"/>
    <w:rPr>
      <w:rFonts w:asciiTheme="majorHAnsi" w:eastAsiaTheme="majorEastAsia" w:hAnsiTheme="majorHAnsi" w:cstheme="majorBidi"/>
      <w:sz w:val="18"/>
      <w:szCs w:val="18"/>
    </w:rPr>
  </w:style>
  <w:style w:type="paragraph" w:styleId="ab">
    <w:name w:val="footnote text"/>
    <w:basedOn w:val="a"/>
    <w:link w:val="ac"/>
    <w:uiPriority w:val="99"/>
    <w:semiHidden/>
    <w:unhideWhenUsed/>
    <w:rsid w:val="0055090D"/>
    <w:pPr>
      <w:snapToGrid w:val="0"/>
      <w:jc w:val="left"/>
    </w:pPr>
  </w:style>
  <w:style w:type="character" w:customStyle="1" w:styleId="ac">
    <w:name w:val="脚注文字列 (文字)"/>
    <w:basedOn w:val="a0"/>
    <w:link w:val="ab"/>
    <w:uiPriority w:val="99"/>
    <w:semiHidden/>
    <w:rsid w:val="0055090D"/>
  </w:style>
  <w:style w:type="character" w:styleId="ad">
    <w:name w:val="footnote reference"/>
    <w:basedOn w:val="a0"/>
    <w:uiPriority w:val="99"/>
    <w:semiHidden/>
    <w:unhideWhenUsed/>
    <w:rsid w:val="0055090D"/>
    <w:rPr>
      <w:vertAlign w:val="superscript"/>
    </w:rPr>
  </w:style>
  <w:style w:type="paragraph" w:styleId="ae">
    <w:name w:val="List Paragraph"/>
    <w:basedOn w:val="a"/>
    <w:uiPriority w:val="34"/>
    <w:qFormat/>
    <w:rsid w:val="00AD7989"/>
    <w:pPr>
      <w:ind w:leftChars="400" w:left="840"/>
    </w:pPr>
  </w:style>
  <w:style w:type="paragraph" w:customStyle="1" w:styleId="Default">
    <w:name w:val="Default"/>
    <w:rsid w:val="00E764B2"/>
    <w:pPr>
      <w:autoSpaceDE w:val="0"/>
      <w:autoSpaceDN w:val="0"/>
      <w:adjustRightInd w:val="0"/>
    </w:pPr>
    <w:rPr>
      <w:rFonts w:ascii="Times New Roman" w:hAnsi="Times New Roman" w:cs="Times New Roman"/>
      <w:color w:val="000000"/>
      <w:kern w:val="0"/>
      <w:sz w:val="24"/>
      <w:szCs w:val="24"/>
      <w:lang w:eastAsia="en-US"/>
    </w:rPr>
  </w:style>
  <w:style w:type="paragraph" w:styleId="af">
    <w:name w:val="endnote text"/>
    <w:basedOn w:val="a"/>
    <w:link w:val="af0"/>
    <w:uiPriority w:val="99"/>
    <w:semiHidden/>
    <w:unhideWhenUsed/>
    <w:rsid w:val="00EF0846"/>
    <w:pPr>
      <w:snapToGrid w:val="0"/>
      <w:jc w:val="left"/>
    </w:pPr>
  </w:style>
  <w:style w:type="character" w:customStyle="1" w:styleId="af0">
    <w:name w:val="文末脚注文字列 (文字)"/>
    <w:basedOn w:val="a0"/>
    <w:link w:val="af"/>
    <w:uiPriority w:val="99"/>
    <w:semiHidden/>
    <w:rsid w:val="00EF0846"/>
  </w:style>
  <w:style w:type="character" w:styleId="af1">
    <w:name w:val="endnote reference"/>
    <w:basedOn w:val="a0"/>
    <w:uiPriority w:val="99"/>
    <w:semiHidden/>
    <w:unhideWhenUsed/>
    <w:rsid w:val="00EF0846"/>
    <w:rPr>
      <w:vertAlign w:val="superscript"/>
    </w:rPr>
  </w:style>
  <w:style w:type="character" w:customStyle="1" w:styleId="30">
    <w:name w:val="見出し 3 (文字)"/>
    <w:basedOn w:val="a0"/>
    <w:link w:val="3"/>
    <w:uiPriority w:val="9"/>
    <w:semiHidden/>
    <w:rsid w:val="00EF0846"/>
    <w:rPr>
      <w:rFonts w:asciiTheme="majorHAnsi" w:eastAsiaTheme="majorEastAsia" w:hAnsiTheme="majorHAnsi" w:cstheme="majorBidi"/>
    </w:rPr>
  </w:style>
  <w:style w:type="paragraph" w:customStyle="1" w:styleId="p1">
    <w:name w:val="p1"/>
    <w:basedOn w:val="a"/>
    <w:rsid w:val="00424162"/>
    <w:pPr>
      <w:widowControl/>
      <w:jc w:val="left"/>
    </w:pPr>
    <w:rPr>
      <w:rFonts w:ascii="Times" w:hAnsi="Times" w:cs="Times New Roman"/>
      <w:kern w:val="0"/>
      <w:sz w:val="14"/>
      <w:szCs w:val="14"/>
      <w:lang w:eastAsia="en-US"/>
    </w:rPr>
  </w:style>
  <w:style w:type="character" w:customStyle="1" w:styleId="10">
    <w:name w:val="見出し 1 (文字)"/>
    <w:basedOn w:val="a0"/>
    <w:link w:val="1"/>
    <w:uiPriority w:val="9"/>
    <w:rsid w:val="00C57DC9"/>
    <w:rPr>
      <w:rFonts w:asciiTheme="majorHAnsi" w:eastAsiaTheme="majorEastAsia" w:hAnsiTheme="majorHAnsi" w:cstheme="majorBidi"/>
      <w:sz w:val="24"/>
      <w:szCs w:val="24"/>
    </w:rPr>
  </w:style>
  <w:style w:type="character" w:customStyle="1" w:styleId="40">
    <w:name w:val="見出し 4 (文字)"/>
    <w:basedOn w:val="a0"/>
    <w:link w:val="4"/>
    <w:uiPriority w:val="9"/>
    <w:semiHidden/>
    <w:rsid w:val="00C83CE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1761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0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9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9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1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55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84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8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39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9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9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09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0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5F97A4-9944-4A33-89AD-BEAABF64B9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7</Words>
  <Characters>157</Characters>
  <Application>Microsoft Office Word</Application>
  <DocSecurity>0</DocSecurity>
  <Lines>36</Lines>
  <Paragraphs>6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学術連携室</dc:creator>
  <cp:keywords/>
  <dc:description/>
  <cp:lastModifiedBy>遠藤　悠香子</cp:lastModifiedBy>
  <cp:revision>10</cp:revision>
  <cp:lastPrinted>2026-04-06T00:36:00Z</cp:lastPrinted>
  <dcterms:created xsi:type="dcterms:W3CDTF">2023-07-06T01:06:00Z</dcterms:created>
  <dcterms:modified xsi:type="dcterms:W3CDTF">2026-04-06T00:37:00Z</dcterms:modified>
</cp:coreProperties>
</file>